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640" w:type="dxa"/>
        <w:jc w:val="center"/>
        <w:tblLook w:val="04A0" w:firstRow="1" w:lastRow="0" w:firstColumn="1" w:lastColumn="0" w:noHBand="0" w:noVBand="1"/>
      </w:tblPr>
      <w:tblGrid>
        <w:gridCol w:w="4320"/>
        <w:gridCol w:w="4320"/>
      </w:tblGrid>
      <w:tr w:rsidR="008C14CB" w14:paraId="5971975A" w14:textId="77777777" w:rsidTr="00464FC9">
        <w:trPr>
          <w:jc w:val="center"/>
        </w:trPr>
        <w:tc>
          <w:tcPr>
            <w:tcW w:w="4320" w:type="dxa"/>
          </w:tcPr>
          <w:p w14:paraId="79689948" w14:textId="02E7ADC5" w:rsidR="008C14CB" w:rsidRDefault="008C14CB" w:rsidP="008C14CB">
            <w:pPr>
              <w:pStyle w:val="Title"/>
              <w:jc w:val="center"/>
            </w:pPr>
            <w:r>
              <w:t>Menu Item</w:t>
            </w:r>
          </w:p>
        </w:tc>
        <w:tc>
          <w:tcPr>
            <w:tcW w:w="4320" w:type="dxa"/>
          </w:tcPr>
          <w:p w14:paraId="13490FD1" w14:textId="18D125D3" w:rsidR="008C14CB" w:rsidRDefault="008C14CB" w:rsidP="008C14CB">
            <w:pPr>
              <w:pStyle w:val="Title"/>
              <w:jc w:val="center"/>
            </w:pPr>
            <w:r>
              <w:t>Brand</w:t>
            </w:r>
          </w:p>
        </w:tc>
      </w:tr>
      <w:tr w:rsidR="008C14CB" w14:paraId="08610F01" w14:textId="77777777" w:rsidTr="00464FC9">
        <w:trPr>
          <w:trHeight w:val="357"/>
          <w:jc w:val="center"/>
        </w:trPr>
        <w:tc>
          <w:tcPr>
            <w:tcW w:w="4320" w:type="dxa"/>
          </w:tcPr>
          <w:p w14:paraId="725C6574" w14:textId="00672BFF" w:rsidR="008C14CB" w:rsidRDefault="008C14CB" w:rsidP="008C14CB">
            <w:pPr>
              <w:pStyle w:val="Heading2"/>
              <w:jc w:val="center"/>
              <w:outlineLvl w:val="1"/>
              <w:rPr>
                <w:b/>
              </w:rPr>
            </w:pPr>
            <w:r w:rsidRPr="00750B0D">
              <w:rPr>
                <w:b/>
              </w:rPr>
              <w:t>Breakfast</w:t>
            </w:r>
          </w:p>
        </w:tc>
        <w:tc>
          <w:tcPr>
            <w:tcW w:w="4320" w:type="dxa"/>
          </w:tcPr>
          <w:p w14:paraId="75C832F4" w14:textId="7FEB4947" w:rsidR="008C14CB" w:rsidRPr="00750B0D" w:rsidRDefault="008C14CB" w:rsidP="008C14CB">
            <w:pPr>
              <w:pStyle w:val="Heading2"/>
              <w:jc w:val="center"/>
              <w:outlineLvl w:val="1"/>
              <w:rPr>
                <w:b/>
              </w:rPr>
            </w:pPr>
          </w:p>
        </w:tc>
      </w:tr>
      <w:tr w:rsidR="008C14CB" w14:paraId="5AB59D17" w14:textId="77777777" w:rsidTr="00464FC9">
        <w:trPr>
          <w:trHeight w:val="357"/>
          <w:jc w:val="center"/>
        </w:trPr>
        <w:tc>
          <w:tcPr>
            <w:tcW w:w="4320" w:type="dxa"/>
          </w:tcPr>
          <w:p w14:paraId="25EC7F2E" w14:textId="60FAFB38" w:rsidR="008C14CB" w:rsidRDefault="00A40DA3" w:rsidP="008C14CB">
            <w:pPr>
              <w:jc w:val="center"/>
            </w:pPr>
            <w:r>
              <w:t>Mini Sausage Bagel</w:t>
            </w:r>
          </w:p>
        </w:tc>
        <w:tc>
          <w:tcPr>
            <w:tcW w:w="4320" w:type="dxa"/>
          </w:tcPr>
          <w:p w14:paraId="0E894473" w14:textId="1DBAAAFC" w:rsidR="008C14CB" w:rsidRDefault="00464FC9" w:rsidP="008C14CB">
            <w:pPr>
              <w:jc w:val="center"/>
            </w:pPr>
            <w:r>
              <w:t>Integrated</w:t>
            </w:r>
          </w:p>
        </w:tc>
      </w:tr>
      <w:tr w:rsidR="008C14CB" w14:paraId="6D8E2CA7" w14:textId="77777777" w:rsidTr="00464FC9">
        <w:trPr>
          <w:trHeight w:val="357"/>
          <w:jc w:val="center"/>
        </w:trPr>
        <w:tc>
          <w:tcPr>
            <w:tcW w:w="4320" w:type="dxa"/>
          </w:tcPr>
          <w:p w14:paraId="7ACF9D6A" w14:textId="5B36DB05" w:rsidR="008C14CB" w:rsidRDefault="00A40DA3" w:rsidP="008C14CB">
            <w:pPr>
              <w:jc w:val="center"/>
            </w:pPr>
            <w:r>
              <w:t>Lucky Charms Cereal</w:t>
            </w:r>
          </w:p>
        </w:tc>
        <w:tc>
          <w:tcPr>
            <w:tcW w:w="4320" w:type="dxa"/>
          </w:tcPr>
          <w:p w14:paraId="045851E7" w14:textId="2FD19592" w:rsidR="008C14CB" w:rsidRDefault="00464FC9" w:rsidP="008C14CB">
            <w:pPr>
              <w:jc w:val="center"/>
            </w:pPr>
            <w:r>
              <w:t>General Mills</w:t>
            </w:r>
          </w:p>
        </w:tc>
      </w:tr>
      <w:tr w:rsidR="008C14CB" w14:paraId="1A0E60CA" w14:textId="77777777" w:rsidTr="00464FC9">
        <w:trPr>
          <w:trHeight w:val="357"/>
          <w:jc w:val="center"/>
        </w:trPr>
        <w:tc>
          <w:tcPr>
            <w:tcW w:w="4320" w:type="dxa"/>
          </w:tcPr>
          <w:p w14:paraId="7BFA5FA1" w14:textId="0FE83E7D" w:rsidR="008C14CB" w:rsidRDefault="00A40DA3" w:rsidP="008C14CB">
            <w:pPr>
              <w:jc w:val="center"/>
            </w:pPr>
            <w:r>
              <w:t xml:space="preserve">Cocoa Puffs Cereal </w:t>
            </w:r>
          </w:p>
        </w:tc>
        <w:tc>
          <w:tcPr>
            <w:tcW w:w="4320" w:type="dxa"/>
          </w:tcPr>
          <w:p w14:paraId="0253F649" w14:textId="2747B965" w:rsidR="008C14CB" w:rsidRDefault="00464FC9" w:rsidP="008C14CB">
            <w:pPr>
              <w:jc w:val="center"/>
            </w:pPr>
            <w:r>
              <w:t>General Mills</w:t>
            </w:r>
          </w:p>
        </w:tc>
      </w:tr>
      <w:tr w:rsidR="008C14CB" w14:paraId="49E4C60E" w14:textId="77777777" w:rsidTr="00464FC9">
        <w:trPr>
          <w:trHeight w:val="357"/>
          <w:jc w:val="center"/>
        </w:trPr>
        <w:tc>
          <w:tcPr>
            <w:tcW w:w="4320" w:type="dxa"/>
          </w:tcPr>
          <w:p w14:paraId="5205746A" w14:textId="1E047102" w:rsidR="008C14CB" w:rsidRDefault="00464FC9" w:rsidP="008C14CB">
            <w:pPr>
              <w:jc w:val="center"/>
            </w:pPr>
            <w:r>
              <w:t>Apple</w:t>
            </w:r>
            <w:r w:rsidR="001A3019">
              <w:t>sauce (Blue Raspberry, Watermelon</w:t>
            </w:r>
            <w:r>
              <w:t>)</w:t>
            </w:r>
          </w:p>
        </w:tc>
        <w:tc>
          <w:tcPr>
            <w:tcW w:w="4320" w:type="dxa"/>
          </w:tcPr>
          <w:p w14:paraId="34A3D244" w14:textId="1A29DF3C" w:rsidR="008C14CB" w:rsidRDefault="00E33930" w:rsidP="008C14CB">
            <w:pPr>
              <w:jc w:val="center"/>
            </w:pPr>
            <w:r>
              <w:t>Zee Zee’s</w:t>
            </w:r>
          </w:p>
        </w:tc>
      </w:tr>
      <w:tr w:rsidR="008C14CB" w14:paraId="17E96A39" w14:textId="77777777" w:rsidTr="00464FC9">
        <w:trPr>
          <w:trHeight w:val="357"/>
          <w:jc w:val="center"/>
        </w:trPr>
        <w:tc>
          <w:tcPr>
            <w:tcW w:w="4320" w:type="dxa"/>
          </w:tcPr>
          <w:p w14:paraId="77DC759D" w14:textId="5F36658E" w:rsidR="008C14CB" w:rsidRDefault="00A40DA3" w:rsidP="008C14CB">
            <w:pPr>
              <w:jc w:val="center"/>
            </w:pPr>
            <w:r>
              <w:t>Chicken and Maple Waffle</w:t>
            </w:r>
          </w:p>
        </w:tc>
        <w:tc>
          <w:tcPr>
            <w:tcW w:w="4320" w:type="dxa"/>
          </w:tcPr>
          <w:p w14:paraId="688ED5D5" w14:textId="6DB75EBA" w:rsidR="008C14CB" w:rsidRDefault="00E33930" w:rsidP="008C14CB">
            <w:pPr>
              <w:jc w:val="center"/>
            </w:pPr>
            <w:r>
              <w:t>Tyson</w:t>
            </w:r>
            <w:r w:rsidR="001B6ECB">
              <w:t>/Bake Crafters</w:t>
            </w:r>
          </w:p>
        </w:tc>
      </w:tr>
      <w:tr w:rsidR="008C14CB" w14:paraId="0B878AF9" w14:textId="77777777" w:rsidTr="00464FC9">
        <w:trPr>
          <w:trHeight w:val="357"/>
          <w:jc w:val="center"/>
        </w:trPr>
        <w:tc>
          <w:tcPr>
            <w:tcW w:w="4320" w:type="dxa"/>
          </w:tcPr>
          <w:p w14:paraId="54A22C54" w14:textId="204BF79B" w:rsidR="008C14CB" w:rsidRPr="00A40DA3" w:rsidRDefault="00A40DA3" w:rsidP="00A40DA3">
            <w:pPr>
              <w:jc w:val="center"/>
            </w:pPr>
            <w:r w:rsidRPr="00A40DA3">
              <w:t>Whole Grain Donut Stick</w:t>
            </w:r>
          </w:p>
        </w:tc>
        <w:tc>
          <w:tcPr>
            <w:tcW w:w="4320" w:type="dxa"/>
          </w:tcPr>
          <w:p w14:paraId="709CC892" w14:textId="3C65E2B9" w:rsidR="008C14CB" w:rsidRPr="00750B0D" w:rsidRDefault="00464FC9" w:rsidP="00464FC9">
            <w:pPr>
              <w:jc w:val="center"/>
              <w:rPr>
                <w:b/>
              </w:rPr>
            </w:pPr>
            <w:r w:rsidRPr="00464FC9">
              <w:t>Sky Blue</w:t>
            </w:r>
          </w:p>
        </w:tc>
      </w:tr>
      <w:tr w:rsidR="008C14CB" w14:paraId="7C429F89" w14:textId="77777777" w:rsidTr="00464FC9">
        <w:trPr>
          <w:trHeight w:val="357"/>
          <w:jc w:val="center"/>
        </w:trPr>
        <w:tc>
          <w:tcPr>
            <w:tcW w:w="4320" w:type="dxa"/>
          </w:tcPr>
          <w:p w14:paraId="3AE91CA9" w14:textId="33C09E9C" w:rsidR="008C14CB" w:rsidRDefault="00464FC9" w:rsidP="00464FC9">
            <w:pPr>
              <w:jc w:val="center"/>
            </w:pPr>
            <w:r>
              <w:t>Sausage Cheese Biscuit</w:t>
            </w:r>
          </w:p>
        </w:tc>
        <w:tc>
          <w:tcPr>
            <w:tcW w:w="4320" w:type="dxa"/>
          </w:tcPr>
          <w:p w14:paraId="69EB2B2D" w14:textId="020D8F68" w:rsidR="008C14CB" w:rsidRDefault="001B6ECB" w:rsidP="008C14CB">
            <w:pPr>
              <w:jc w:val="center"/>
            </w:pPr>
            <w:r>
              <w:t>Jennie O/Conestoga</w:t>
            </w:r>
          </w:p>
        </w:tc>
      </w:tr>
      <w:tr w:rsidR="008C14CB" w14:paraId="42E5FEC7" w14:textId="77777777" w:rsidTr="00464FC9">
        <w:trPr>
          <w:trHeight w:val="357"/>
          <w:jc w:val="center"/>
        </w:trPr>
        <w:tc>
          <w:tcPr>
            <w:tcW w:w="4320" w:type="dxa"/>
          </w:tcPr>
          <w:p w14:paraId="39A7533F" w14:textId="7782FD0B" w:rsidR="008C14CB" w:rsidRDefault="00464FC9" w:rsidP="008C14CB">
            <w:pPr>
              <w:jc w:val="center"/>
            </w:pPr>
            <w:r>
              <w:t>Cinnamon Glazed French Toast Slice</w:t>
            </w:r>
          </w:p>
        </w:tc>
        <w:tc>
          <w:tcPr>
            <w:tcW w:w="4320" w:type="dxa"/>
          </w:tcPr>
          <w:p w14:paraId="22EF3385" w14:textId="260E7A5C" w:rsidR="008C14CB" w:rsidRDefault="001B6ECB" w:rsidP="008C14CB">
            <w:pPr>
              <w:jc w:val="center"/>
            </w:pPr>
            <w:proofErr w:type="spellStart"/>
            <w:r>
              <w:t>Pappetti</w:t>
            </w:r>
            <w:r w:rsidR="005D76BC">
              <w:t>’</w:t>
            </w:r>
            <w:r>
              <w:t>s</w:t>
            </w:r>
            <w:proofErr w:type="spellEnd"/>
          </w:p>
        </w:tc>
      </w:tr>
      <w:tr w:rsidR="008C14CB" w14:paraId="1D333E36" w14:textId="77777777" w:rsidTr="00464FC9">
        <w:trPr>
          <w:trHeight w:val="357"/>
          <w:jc w:val="center"/>
        </w:trPr>
        <w:tc>
          <w:tcPr>
            <w:tcW w:w="4320" w:type="dxa"/>
          </w:tcPr>
          <w:p w14:paraId="589FAC03" w14:textId="505ABA7E" w:rsidR="008C14CB" w:rsidRDefault="00464FC9" w:rsidP="008C14CB">
            <w:pPr>
              <w:jc w:val="center"/>
            </w:pPr>
            <w:r>
              <w:t>Pancake on a Stick</w:t>
            </w:r>
          </w:p>
        </w:tc>
        <w:tc>
          <w:tcPr>
            <w:tcW w:w="4320" w:type="dxa"/>
          </w:tcPr>
          <w:p w14:paraId="0C6C00E5" w14:textId="5B360C11" w:rsidR="008C14CB" w:rsidRDefault="001B6ECB" w:rsidP="008C14CB">
            <w:pPr>
              <w:jc w:val="center"/>
            </w:pPr>
            <w:r>
              <w:t>Foster Farms</w:t>
            </w:r>
          </w:p>
        </w:tc>
      </w:tr>
      <w:tr w:rsidR="008C14CB" w14:paraId="77DFEA3F" w14:textId="77777777" w:rsidTr="00464FC9">
        <w:trPr>
          <w:trHeight w:val="357"/>
          <w:jc w:val="center"/>
        </w:trPr>
        <w:tc>
          <w:tcPr>
            <w:tcW w:w="4320" w:type="dxa"/>
          </w:tcPr>
          <w:p w14:paraId="110B7594" w14:textId="2A9AD220" w:rsidR="008C14CB" w:rsidRDefault="00464FC9" w:rsidP="008C14CB">
            <w:pPr>
              <w:jc w:val="center"/>
            </w:pPr>
            <w:r>
              <w:t>Mini Cinnamon Waffle Bites</w:t>
            </w:r>
          </w:p>
        </w:tc>
        <w:tc>
          <w:tcPr>
            <w:tcW w:w="4320" w:type="dxa"/>
          </w:tcPr>
          <w:p w14:paraId="51E66639" w14:textId="31F03D27" w:rsidR="008C14CB" w:rsidRDefault="00E33930" w:rsidP="008C14CB">
            <w:pPr>
              <w:jc w:val="center"/>
            </w:pPr>
            <w:r>
              <w:t>Kellogg</w:t>
            </w:r>
            <w:r w:rsidR="005D76BC">
              <w:t>’</w:t>
            </w:r>
            <w:r w:rsidR="001B6ECB">
              <w:t>s</w:t>
            </w:r>
          </w:p>
        </w:tc>
      </w:tr>
      <w:tr w:rsidR="008C14CB" w14:paraId="26662295" w14:textId="77777777" w:rsidTr="00464FC9">
        <w:trPr>
          <w:trHeight w:val="357"/>
          <w:jc w:val="center"/>
        </w:trPr>
        <w:tc>
          <w:tcPr>
            <w:tcW w:w="4320" w:type="dxa"/>
          </w:tcPr>
          <w:p w14:paraId="70B06048" w14:textId="5D123C4C" w:rsidR="008C14CB" w:rsidRDefault="00464FC9" w:rsidP="00464FC9">
            <w:pPr>
              <w:tabs>
                <w:tab w:val="left" w:pos="2025"/>
                <w:tab w:val="center" w:pos="2052"/>
              </w:tabs>
              <w:jc w:val="center"/>
            </w:pPr>
            <w:r>
              <w:t>Whole Grain Pop Tart (Frosted Blueberry, Frosted Strawberry)</w:t>
            </w:r>
          </w:p>
        </w:tc>
        <w:tc>
          <w:tcPr>
            <w:tcW w:w="4320" w:type="dxa"/>
          </w:tcPr>
          <w:p w14:paraId="642A6959" w14:textId="7C1AAEB6" w:rsidR="008C14CB" w:rsidRDefault="00E33930" w:rsidP="008C14CB">
            <w:pPr>
              <w:jc w:val="center"/>
            </w:pPr>
            <w:r>
              <w:t>Kellogg</w:t>
            </w:r>
            <w:r w:rsidR="005D76BC">
              <w:t>’</w:t>
            </w:r>
            <w:r w:rsidR="00464FC9">
              <w:t xml:space="preserve">s </w:t>
            </w:r>
          </w:p>
        </w:tc>
      </w:tr>
      <w:tr w:rsidR="008C14CB" w14:paraId="428EA772" w14:textId="77777777" w:rsidTr="00464FC9">
        <w:trPr>
          <w:trHeight w:val="357"/>
          <w:jc w:val="center"/>
        </w:trPr>
        <w:tc>
          <w:tcPr>
            <w:tcW w:w="4320" w:type="dxa"/>
          </w:tcPr>
          <w:p w14:paraId="063EBA82" w14:textId="78449D5B" w:rsidR="008C14CB" w:rsidRDefault="00464FC9" w:rsidP="008C14CB">
            <w:pPr>
              <w:jc w:val="center"/>
            </w:pPr>
            <w:r>
              <w:t>Turkey Sausage Patty</w:t>
            </w:r>
          </w:p>
        </w:tc>
        <w:tc>
          <w:tcPr>
            <w:tcW w:w="4320" w:type="dxa"/>
          </w:tcPr>
          <w:p w14:paraId="374977B6" w14:textId="28FFE3A8" w:rsidR="008C14CB" w:rsidRDefault="001B6ECB" w:rsidP="008C14CB">
            <w:pPr>
              <w:jc w:val="center"/>
            </w:pPr>
            <w:r>
              <w:t>Jennie O</w:t>
            </w:r>
          </w:p>
        </w:tc>
      </w:tr>
      <w:tr w:rsidR="008C14CB" w14:paraId="27A7284F" w14:textId="77777777" w:rsidTr="00464FC9">
        <w:trPr>
          <w:trHeight w:val="357"/>
          <w:jc w:val="center"/>
        </w:trPr>
        <w:tc>
          <w:tcPr>
            <w:tcW w:w="4320" w:type="dxa"/>
          </w:tcPr>
          <w:p w14:paraId="21B558A6" w14:textId="5B0B5B22" w:rsidR="008C14CB" w:rsidRDefault="00464FC9" w:rsidP="008C14CB">
            <w:pPr>
              <w:jc w:val="center"/>
            </w:pPr>
            <w:r>
              <w:t>Chicken Biscuit Sandwich</w:t>
            </w:r>
          </w:p>
        </w:tc>
        <w:tc>
          <w:tcPr>
            <w:tcW w:w="4320" w:type="dxa"/>
          </w:tcPr>
          <w:p w14:paraId="75BA8917" w14:textId="2F72270D" w:rsidR="008C14CB" w:rsidRDefault="00B43ECE" w:rsidP="008C14CB">
            <w:pPr>
              <w:jc w:val="center"/>
            </w:pPr>
            <w:r>
              <w:t>Tyson</w:t>
            </w:r>
            <w:r w:rsidR="001B6ECB">
              <w:t>/Conestoga</w:t>
            </w:r>
          </w:p>
        </w:tc>
      </w:tr>
      <w:tr w:rsidR="008C14CB" w14:paraId="44B97754" w14:textId="77777777" w:rsidTr="00464FC9">
        <w:trPr>
          <w:trHeight w:val="357"/>
          <w:jc w:val="center"/>
        </w:trPr>
        <w:tc>
          <w:tcPr>
            <w:tcW w:w="4320" w:type="dxa"/>
          </w:tcPr>
          <w:p w14:paraId="7F8D97C2" w14:textId="13FDEE07" w:rsidR="008C14CB" w:rsidRDefault="005D76BC" w:rsidP="005D76BC">
            <w:pPr>
              <w:jc w:val="center"/>
            </w:pPr>
            <w:r>
              <w:t xml:space="preserve">Mini Confetti Pancakes </w:t>
            </w:r>
          </w:p>
        </w:tc>
        <w:tc>
          <w:tcPr>
            <w:tcW w:w="4320" w:type="dxa"/>
          </w:tcPr>
          <w:p w14:paraId="52C22727" w14:textId="301A7AD2" w:rsidR="008C14CB" w:rsidRDefault="00B43ECE" w:rsidP="008C14CB">
            <w:pPr>
              <w:jc w:val="center"/>
            </w:pPr>
            <w:r>
              <w:t>Pillsbury</w:t>
            </w:r>
          </w:p>
        </w:tc>
      </w:tr>
      <w:tr w:rsidR="008C14CB" w14:paraId="72BD87EF" w14:textId="77777777" w:rsidTr="00464FC9">
        <w:trPr>
          <w:trHeight w:val="357"/>
          <w:jc w:val="center"/>
        </w:trPr>
        <w:tc>
          <w:tcPr>
            <w:tcW w:w="4320" w:type="dxa"/>
          </w:tcPr>
          <w:p w14:paraId="6A406DF6" w14:textId="58CADEB9" w:rsidR="008C14CB" w:rsidRDefault="005D362A" w:rsidP="008C14CB">
            <w:pPr>
              <w:jc w:val="center"/>
            </w:pPr>
            <w:r>
              <w:t>Banana Bread</w:t>
            </w:r>
          </w:p>
        </w:tc>
        <w:tc>
          <w:tcPr>
            <w:tcW w:w="4320" w:type="dxa"/>
          </w:tcPr>
          <w:p w14:paraId="1A23AFA1" w14:textId="4F534D97" w:rsidR="008C14CB" w:rsidRDefault="00E33930" w:rsidP="008C14CB">
            <w:pPr>
              <w:jc w:val="center"/>
            </w:pPr>
            <w:r>
              <w:t>Super Bakery</w:t>
            </w:r>
          </w:p>
        </w:tc>
      </w:tr>
      <w:tr w:rsidR="008C14CB" w14:paraId="77BEB16E" w14:textId="77777777" w:rsidTr="00464FC9">
        <w:trPr>
          <w:trHeight w:val="357"/>
          <w:jc w:val="center"/>
        </w:trPr>
        <w:tc>
          <w:tcPr>
            <w:tcW w:w="4320" w:type="dxa"/>
          </w:tcPr>
          <w:p w14:paraId="61DC7A59" w14:textId="13973231" w:rsidR="008C14CB" w:rsidRDefault="005D362A" w:rsidP="008C14CB">
            <w:pPr>
              <w:jc w:val="center"/>
            </w:pPr>
            <w:r>
              <w:t>Breakfast Bun</w:t>
            </w:r>
          </w:p>
        </w:tc>
        <w:tc>
          <w:tcPr>
            <w:tcW w:w="4320" w:type="dxa"/>
          </w:tcPr>
          <w:p w14:paraId="6C14C505" w14:textId="4118A1C5" w:rsidR="008C14CB" w:rsidRDefault="00E33930" w:rsidP="008C14CB">
            <w:pPr>
              <w:jc w:val="center"/>
            </w:pPr>
            <w:r>
              <w:t>Sky Blue</w:t>
            </w:r>
          </w:p>
        </w:tc>
      </w:tr>
      <w:tr w:rsidR="008C14CB" w14:paraId="71D3F1A4" w14:textId="77777777" w:rsidTr="00464FC9">
        <w:trPr>
          <w:trHeight w:val="357"/>
          <w:jc w:val="center"/>
        </w:trPr>
        <w:tc>
          <w:tcPr>
            <w:tcW w:w="4320" w:type="dxa"/>
          </w:tcPr>
          <w:p w14:paraId="278660EF" w14:textId="7C4B7129" w:rsidR="008C14CB" w:rsidRDefault="005D5535" w:rsidP="008C14CB">
            <w:pPr>
              <w:jc w:val="center"/>
            </w:pPr>
            <w:r>
              <w:t>Mini Blueberry Muffins</w:t>
            </w:r>
          </w:p>
        </w:tc>
        <w:tc>
          <w:tcPr>
            <w:tcW w:w="4320" w:type="dxa"/>
          </w:tcPr>
          <w:p w14:paraId="69A9C4E4" w14:textId="31C13B52" w:rsidR="008C14CB" w:rsidRDefault="00E14837" w:rsidP="008C14CB">
            <w:pPr>
              <w:jc w:val="center"/>
            </w:pPr>
            <w:r>
              <w:t>Dave’s Baking Company</w:t>
            </w:r>
          </w:p>
        </w:tc>
      </w:tr>
      <w:tr w:rsidR="00B43ECE" w14:paraId="45127F8C" w14:textId="77777777" w:rsidTr="00464FC9">
        <w:trPr>
          <w:trHeight w:val="357"/>
          <w:jc w:val="center"/>
        </w:trPr>
        <w:tc>
          <w:tcPr>
            <w:tcW w:w="4320" w:type="dxa"/>
          </w:tcPr>
          <w:p w14:paraId="534B567A" w14:textId="27F99AE2" w:rsidR="00B43ECE" w:rsidRDefault="00B43ECE" w:rsidP="008C14CB">
            <w:pPr>
              <w:jc w:val="center"/>
            </w:pPr>
            <w:r>
              <w:t>Syrup Cup</w:t>
            </w:r>
          </w:p>
        </w:tc>
        <w:tc>
          <w:tcPr>
            <w:tcW w:w="4320" w:type="dxa"/>
          </w:tcPr>
          <w:p w14:paraId="0C416D80" w14:textId="49A00B92" w:rsidR="00B43ECE" w:rsidRDefault="00B43ECE" w:rsidP="008C14CB">
            <w:pPr>
              <w:jc w:val="center"/>
            </w:pPr>
            <w:r>
              <w:t>Gordon’s Choice</w:t>
            </w:r>
          </w:p>
        </w:tc>
      </w:tr>
    </w:tbl>
    <w:p w14:paraId="29097128" w14:textId="77777777" w:rsidR="003C3094" w:rsidRDefault="003C3094" w:rsidP="009178E5">
      <w:pPr>
        <w:jc w:val="center"/>
      </w:pPr>
    </w:p>
    <w:p w14:paraId="6A46D9FB" w14:textId="77777777" w:rsidR="000B6A6D" w:rsidRDefault="000B6A6D" w:rsidP="009178E5">
      <w:pPr>
        <w:jc w:val="center"/>
      </w:pPr>
    </w:p>
    <w:tbl>
      <w:tblPr>
        <w:tblStyle w:val="TableGrid"/>
        <w:tblW w:w="1170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1530"/>
        <w:gridCol w:w="10170"/>
      </w:tblGrid>
      <w:tr w:rsidR="00084E0A" w14:paraId="7125870B" w14:textId="77777777" w:rsidTr="000B6A6D">
        <w:tc>
          <w:tcPr>
            <w:tcW w:w="1530" w:type="dxa"/>
          </w:tcPr>
          <w:p w14:paraId="58BF4FA2" w14:textId="16D7CAF8" w:rsidR="00084E0A" w:rsidRPr="00DB02C4" w:rsidRDefault="005D76BC" w:rsidP="00084E0A">
            <w:pPr>
              <w:pStyle w:val="Title"/>
              <w:jc w:val="center"/>
              <w:rPr>
                <w:sz w:val="48"/>
                <w:szCs w:val="48"/>
              </w:rPr>
            </w:pPr>
            <w:r w:rsidRPr="00DB02C4">
              <w:rPr>
                <w:sz w:val="48"/>
                <w:szCs w:val="48"/>
              </w:rPr>
              <w:br w:type="page"/>
            </w:r>
            <w:r w:rsidR="00084E0A" w:rsidRPr="00DB02C4">
              <w:rPr>
                <w:sz w:val="48"/>
                <w:szCs w:val="48"/>
              </w:rPr>
              <w:t>Menu Item</w:t>
            </w:r>
          </w:p>
        </w:tc>
        <w:tc>
          <w:tcPr>
            <w:tcW w:w="10170" w:type="dxa"/>
          </w:tcPr>
          <w:p w14:paraId="3E5EEA2B" w14:textId="77777777" w:rsidR="00084E0A" w:rsidRPr="00DB02C4" w:rsidRDefault="00084E0A" w:rsidP="00084E0A">
            <w:pPr>
              <w:pStyle w:val="Title"/>
              <w:jc w:val="center"/>
              <w:rPr>
                <w:sz w:val="48"/>
                <w:szCs w:val="48"/>
              </w:rPr>
            </w:pPr>
          </w:p>
          <w:p w14:paraId="5A4A582C" w14:textId="77777777" w:rsidR="00084E0A" w:rsidRPr="00DB02C4" w:rsidRDefault="00084E0A" w:rsidP="00084E0A">
            <w:pPr>
              <w:pStyle w:val="Title"/>
              <w:jc w:val="center"/>
              <w:rPr>
                <w:b/>
                <w:noProof/>
                <w:sz w:val="48"/>
                <w:szCs w:val="48"/>
              </w:rPr>
            </w:pPr>
            <w:r w:rsidRPr="00DB02C4">
              <w:rPr>
                <w:sz w:val="48"/>
                <w:szCs w:val="48"/>
              </w:rPr>
              <w:t>Ingredient List</w:t>
            </w:r>
          </w:p>
        </w:tc>
        <w:bookmarkStart w:id="0" w:name="_GoBack"/>
        <w:bookmarkEnd w:id="0"/>
      </w:tr>
      <w:tr w:rsidR="001B6ECB" w14:paraId="3C0B68BA" w14:textId="77777777" w:rsidTr="000B6A6D">
        <w:tc>
          <w:tcPr>
            <w:tcW w:w="1530" w:type="dxa"/>
          </w:tcPr>
          <w:p w14:paraId="125BB2DF" w14:textId="29B944A5" w:rsidR="001B6ECB" w:rsidRPr="005D76BC" w:rsidRDefault="001B6ECB" w:rsidP="001B6ECB">
            <w:pPr>
              <w:jc w:val="center"/>
            </w:pPr>
            <w:r w:rsidRPr="005D76BC">
              <w:t>Mini Sausage Bagel</w:t>
            </w:r>
          </w:p>
        </w:tc>
        <w:tc>
          <w:tcPr>
            <w:tcW w:w="10170" w:type="dxa"/>
          </w:tcPr>
          <w:p w14:paraId="3EB18A17" w14:textId="7381D03C" w:rsidR="001B6ECB" w:rsidRPr="005D76BC" w:rsidRDefault="001B6ECB" w:rsidP="001B6ECB">
            <w:r w:rsidRPr="005D76BC">
              <w:rPr>
                <w:noProof/>
              </w:rPr>
              <w:drawing>
                <wp:inline distT="0" distB="0" distL="0" distR="0" wp14:anchorId="561E7BB7" wp14:editId="6A7D074D">
                  <wp:extent cx="6320790" cy="698500"/>
                  <wp:effectExtent l="0" t="0" r="381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698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2AF093C7" w14:textId="77777777" w:rsidTr="001A3019">
        <w:trPr>
          <w:trHeight w:val="1052"/>
        </w:trPr>
        <w:tc>
          <w:tcPr>
            <w:tcW w:w="1530" w:type="dxa"/>
          </w:tcPr>
          <w:p w14:paraId="1CBD6F47" w14:textId="7E2438A7" w:rsidR="001B6ECB" w:rsidRPr="005D76BC" w:rsidRDefault="001B6ECB" w:rsidP="001B6ECB">
            <w:pPr>
              <w:jc w:val="center"/>
            </w:pPr>
            <w:r w:rsidRPr="005D76BC">
              <w:t>Lucky Charms Cereal</w:t>
            </w:r>
          </w:p>
        </w:tc>
        <w:tc>
          <w:tcPr>
            <w:tcW w:w="10170" w:type="dxa"/>
          </w:tcPr>
          <w:p w14:paraId="2A62CA1D" w14:textId="23E3A50C" w:rsidR="001B6ECB" w:rsidRPr="005D76BC" w:rsidRDefault="001A3019" w:rsidP="001B6ECB">
            <w:r w:rsidRPr="005D76BC">
              <w:rPr>
                <w:noProof/>
              </w:rPr>
              <w:drawing>
                <wp:inline distT="0" distB="0" distL="0" distR="0" wp14:anchorId="6F3F7D58" wp14:editId="71B89DD0">
                  <wp:extent cx="6320790" cy="594995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594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51889FDA" w14:textId="77777777" w:rsidTr="000B6A6D">
        <w:tc>
          <w:tcPr>
            <w:tcW w:w="1530" w:type="dxa"/>
          </w:tcPr>
          <w:p w14:paraId="6A61F994" w14:textId="38B8711D" w:rsidR="001B6ECB" w:rsidRPr="005D76BC" w:rsidRDefault="001B6ECB" w:rsidP="001B6ECB">
            <w:pPr>
              <w:jc w:val="center"/>
            </w:pPr>
            <w:r w:rsidRPr="005D76BC">
              <w:t xml:space="preserve">Cocoa Puffs Cereal </w:t>
            </w:r>
          </w:p>
        </w:tc>
        <w:tc>
          <w:tcPr>
            <w:tcW w:w="10170" w:type="dxa"/>
          </w:tcPr>
          <w:p w14:paraId="4BB09D20" w14:textId="1009DFC3" w:rsidR="001B6ECB" w:rsidRPr="005D76BC" w:rsidRDefault="001A3019" w:rsidP="001B6ECB">
            <w:r w:rsidRPr="005D76BC">
              <w:rPr>
                <w:noProof/>
              </w:rPr>
              <w:drawing>
                <wp:inline distT="0" distB="0" distL="0" distR="0" wp14:anchorId="65D9E8A5" wp14:editId="73BEF39B">
                  <wp:extent cx="6320790" cy="59563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595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13198464" w14:textId="77777777" w:rsidTr="005D76BC">
        <w:trPr>
          <w:trHeight w:val="1115"/>
        </w:trPr>
        <w:tc>
          <w:tcPr>
            <w:tcW w:w="1530" w:type="dxa"/>
          </w:tcPr>
          <w:p w14:paraId="01695620" w14:textId="5AAB57EC" w:rsidR="001B6ECB" w:rsidRPr="005D76BC" w:rsidRDefault="001A3019" w:rsidP="00E33930">
            <w:pPr>
              <w:jc w:val="center"/>
            </w:pPr>
            <w:r w:rsidRPr="005D76BC">
              <w:lastRenderedPageBreak/>
              <w:t>Applesauce (Watermelon</w:t>
            </w:r>
            <w:r w:rsidR="001B6ECB" w:rsidRPr="005D76BC">
              <w:t>)</w:t>
            </w:r>
          </w:p>
        </w:tc>
        <w:tc>
          <w:tcPr>
            <w:tcW w:w="10170" w:type="dxa"/>
          </w:tcPr>
          <w:p w14:paraId="4119BAA1" w14:textId="63627DBE" w:rsidR="001B6ECB" w:rsidRPr="005D76BC" w:rsidRDefault="005D76BC" w:rsidP="001B6ECB">
            <w:r w:rsidRPr="005D76BC">
              <w:rPr>
                <w:noProof/>
              </w:rPr>
              <w:drawing>
                <wp:anchor distT="0" distB="0" distL="114300" distR="114300" simplePos="0" relativeHeight="251683328" behindDoc="0" locked="0" layoutInCell="1" allowOverlap="1" wp14:anchorId="1BC8DC35" wp14:editId="2E434EB3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4445</wp:posOffset>
                  </wp:positionV>
                  <wp:extent cx="5210175" cy="624181"/>
                  <wp:effectExtent l="0" t="0" r="0" b="508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4113" cy="634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33930" w14:paraId="5F0F7DA0" w14:textId="77777777" w:rsidTr="000B6A6D">
        <w:tc>
          <w:tcPr>
            <w:tcW w:w="1530" w:type="dxa"/>
          </w:tcPr>
          <w:p w14:paraId="083D4596" w14:textId="62B87D49" w:rsidR="00E33930" w:rsidRPr="005D76BC" w:rsidRDefault="00E33930" w:rsidP="001A3019">
            <w:pPr>
              <w:jc w:val="center"/>
            </w:pPr>
            <w:r w:rsidRPr="005D76BC">
              <w:t>Applesauce (Blue Raspberry)</w:t>
            </w:r>
          </w:p>
        </w:tc>
        <w:tc>
          <w:tcPr>
            <w:tcW w:w="10170" w:type="dxa"/>
          </w:tcPr>
          <w:p w14:paraId="31A3415E" w14:textId="465EDA60" w:rsidR="00E33930" w:rsidRPr="005D76BC" w:rsidRDefault="005D76BC" w:rsidP="001B6ECB">
            <w:r w:rsidRPr="005D76BC">
              <w:rPr>
                <w:noProof/>
              </w:rPr>
              <w:drawing>
                <wp:inline distT="0" distB="0" distL="0" distR="0" wp14:anchorId="3FEC8066" wp14:editId="6F0695A1">
                  <wp:extent cx="6190476" cy="485714"/>
                  <wp:effectExtent l="0" t="0" r="127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76" cy="485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4E286D2F" w14:textId="77777777" w:rsidTr="00372FFA">
        <w:trPr>
          <w:trHeight w:val="1907"/>
        </w:trPr>
        <w:tc>
          <w:tcPr>
            <w:tcW w:w="1530" w:type="dxa"/>
          </w:tcPr>
          <w:p w14:paraId="54F89D5C" w14:textId="06E6A851" w:rsidR="001B6ECB" w:rsidRPr="005D76BC" w:rsidRDefault="001B6ECB" w:rsidP="001B6ECB">
            <w:pPr>
              <w:jc w:val="center"/>
            </w:pPr>
            <w:r w:rsidRPr="005D76BC">
              <w:t>Chicken and Maple Waffle</w:t>
            </w:r>
            <w:r w:rsidR="00372FFA">
              <w:t xml:space="preserve">- </w:t>
            </w:r>
            <w:r w:rsidR="00372FFA" w:rsidRPr="00372FFA">
              <w:rPr>
                <w:b/>
              </w:rPr>
              <w:t>Chicken Patty</w:t>
            </w:r>
          </w:p>
        </w:tc>
        <w:tc>
          <w:tcPr>
            <w:tcW w:w="10170" w:type="dxa"/>
          </w:tcPr>
          <w:p w14:paraId="4F06AD05" w14:textId="6416FD8B" w:rsidR="001B6ECB" w:rsidRPr="005D76BC" w:rsidRDefault="001B6ECB" w:rsidP="00372FFA">
            <w:r w:rsidRPr="005D76BC">
              <w:rPr>
                <w:noProof/>
              </w:rPr>
              <w:drawing>
                <wp:anchor distT="0" distB="0" distL="114300" distR="114300" simplePos="0" relativeHeight="251679232" behindDoc="0" locked="0" layoutInCell="1" allowOverlap="1" wp14:anchorId="0668039C" wp14:editId="789B9FF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5400</wp:posOffset>
                  </wp:positionV>
                  <wp:extent cx="2677023" cy="1190625"/>
                  <wp:effectExtent l="0" t="0" r="9525" b="0"/>
                  <wp:wrapNone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5877" cy="1194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A3019" w:rsidRPr="005D76BC">
              <w:t xml:space="preserve">                                                                                   </w:t>
            </w:r>
          </w:p>
        </w:tc>
      </w:tr>
      <w:tr w:rsidR="00372FFA" w14:paraId="533D0B4D" w14:textId="77777777" w:rsidTr="00372FFA">
        <w:trPr>
          <w:trHeight w:val="1817"/>
        </w:trPr>
        <w:tc>
          <w:tcPr>
            <w:tcW w:w="1530" w:type="dxa"/>
          </w:tcPr>
          <w:p w14:paraId="7BAD579B" w14:textId="3F4BCD77" w:rsidR="00372FFA" w:rsidRPr="005D76BC" w:rsidRDefault="00372FFA" w:rsidP="001B6ECB">
            <w:pPr>
              <w:jc w:val="center"/>
            </w:pPr>
            <w:r w:rsidRPr="005D76BC">
              <w:t>Chicken and Maple Waffle</w:t>
            </w:r>
            <w:r>
              <w:t xml:space="preserve">- </w:t>
            </w:r>
            <w:r w:rsidRPr="00372FFA">
              <w:rPr>
                <w:b/>
              </w:rPr>
              <w:t>Waffle</w:t>
            </w:r>
          </w:p>
        </w:tc>
        <w:tc>
          <w:tcPr>
            <w:tcW w:w="10170" w:type="dxa"/>
          </w:tcPr>
          <w:p w14:paraId="4406C840" w14:textId="1B58464D" w:rsidR="00372FFA" w:rsidRPr="005D76BC" w:rsidRDefault="00372FFA" w:rsidP="001B6ECB">
            <w:pPr>
              <w:rPr>
                <w:noProof/>
              </w:rPr>
            </w:pPr>
            <w:r w:rsidRPr="005D76BC">
              <w:rPr>
                <w:noProof/>
              </w:rPr>
              <w:drawing>
                <wp:anchor distT="0" distB="0" distL="114300" distR="114300" simplePos="0" relativeHeight="251685376" behindDoc="1" locked="0" layoutInCell="1" allowOverlap="1" wp14:anchorId="248DB1BF" wp14:editId="1CE1AFC2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351</wp:posOffset>
                  </wp:positionV>
                  <wp:extent cx="3019425" cy="1133568"/>
                  <wp:effectExtent l="0" t="0" r="0" b="9525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9367" cy="1141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B6ECB" w14:paraId="663FDA14" w14:textId="77777777" w:rsidTr="000B6A6D">
        <w:tc>
          <w:tcPr>
            <w:tcW w:w="1530" w:type="dxa"/>
          </w:tcPr>
          <w:p w14:paraId="7FF19224" w14:textId="5033D173" w:rsidR="001B6ECB" w:rsidRPr="005D76BC" w:rsidRDefault="001B6ECB" w:rsidP="001B6ECB">
            <w:pPr>
              <w:jc w:val="center"/>
            </w:pPr>
            <w:r w:rsidRPr="005D76BC">
              <w:t>Whole Grain Donut Stick</w:t>
            </w:r>
          </w:p>
        </w:tc>
        <w:tc>
          <w:tcPr>
            <w:tcW w:w="10170" w:type="dxa"/>
          </w:tcPr>
          <w:p w14:paraId="718068C2" w14:textId="1AE57747" w:rsidR="001B6ECB" w:rsidRPr="005D76BC" w:rsidRDefault="001B6ECB" w:rsidP="001B6ECB">
            <w:r w:rsidRPr="005D76BC">
              <w:rPr>
                <w:noProof/>
              </w:rPr>
              <w:drawing>
                <wp:inline distT="0" distB="0" distL="0" distR="0" wp14:anchorId="75921072" wp14:editId="2AA33C9B">
                  <wp:extent cx="3581400" cy="1268248"/>
                  <wp:effectExtent l="0" t="0" r="0" b="825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6980" cy="1298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71925944" w14:textId="77777777" w:rsidTr="00372FFA">
        <w:trPr>
          <w:trHeight w:val="80"/>
        </w:trPr>
        <w:tc>
          <w:tcPr>
            <w:tcW w:w="1530" w:type="dxa"/>
          </w:tcPr>
          <w:p w14:paraId="3A9E17FE" w14:textId="4400C471" w:rsidR="001B6ECB" w:rsidRPr="005D76BC" w:rsidRDefault="001B6ECB" w:rsidP="001B6ECB">
            <w:pPr>
              <w:jc w:val="center"/>
            </w:pPr>
            <w:r w:rsidRPr="005D76BC">
              <w:t>Sausage Cheese Biscuit</w:t>
            </w:r>
            <w:r w:rsidR="00372FFA">
              <w:t xml:space="preserve">- </w:t>
            </w:r>
            <w:r w:rsidR="00372FFA" w:rsidRPr="00372FFA">
              <w:rPr>
                <w:b/>
              </w:rPr>
              <w:t>Sausage Patty</w:t>
            </w:r>
          </w:p>
        </w:tc>
        <w:tc>
          <w:tcPr>
            <w:tcW w:w="10170" w:type="dxa"/>
          </w:tcPr>
          <w:p w14:paraId="295A3C0B" w14:textId="3B9A93D1" w:rsidR="001A3019" w:rsidRPr="005D76BC" w:rsidRDefault="001A3019" w:rsidP="001B6ECB">
            <w:r w:rsidRPr="005D76BC">
              <w:rPr>
                <w:noProof/>
              </w:rPr>
              <w:drawing>
                <wp:anchor distT="0" distB="0" distL="114300" distR="114300" simplePos="0" relativeHeight="251674112" behindDoc="0" locked="0" layoutInCell="1" allowOverlap="1" wp14:anchorId="1474E331" wp14:editId="7EC5D1DC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43180</wp:posOffset>
                  </wp:positionV>
                  <wp:extent cx="3286125" cy="465817"/>
                  <wp:effectExtent l="0" t="0" r="0" b="0"/>
                  <wp:wrapNone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6125" cy="4658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79190B" w14:textId="77777777" w:rsidR="001A3019" w:rsidRPr="005D76BC" w:rsidRDefault="001A3019" w:rsidP="001B6ECB"/>
          <w:p w14:paraId="665B1372" w14:textId="1D7B2299" w:rsidR="001A3019" w:rsidRPr="005D76BC" w:rsidRDefault="001A3019" w:rsidP="001B6ECB"/>
          <w:p w14:paraId="5E0B463C" w14:textId="6A2D9176" w:rsidR="001B6ECB" w:rsidRPr="005D76BC" w:rsidRDefault="001B6ECB" w:rsidP="001B6ECB"/>
        </w:tc>
      </w:tr>
      <w:tr w:rsidR="00372FFA" w14:paraId="79371623" w14:textId="77777777" w:rsidTr="00372FFA">
        <w:trPr>
          <w:trHeight w:val="2150"/>
        </w:trPr>
        <w:tc>
          <w:tcPr>
            <w:tcW w:w="1530" w:type="dxa"/>
          </w:tcPr>
          <w:p w14:paraId="1FCCC770" w14:textId="1AB1421A" w:rsidR="00372FFA" w:rsidRPr="005D76BC" w:rsidRDefault="00372FFA" w:rsidP="001B6ECB">
            <w:pPr>
              <w:jc w:val="center"/>
            </w:pPr>
            <w:r w:rsidRPr="005D76BC">
              <w:t>Sausage Cheese Biscuit</w:t>
            </w:r>
            <w:r>
              <w:t xml:space="preserve">- </w:t>
            </w:r>
            <w:r w:rsidRPr="00372FFA">
              <w:rPr>
                <w:b/>
              </w:rPr>
              <w:t>Biscuit</w:t>
            </w:r>
          </w:p>
        </w:tc>
        <w:tc>
          <w:tcPr>
            <w:tcW w:w="10170" w:type="dxa"/>
          </w:tcPr>
          <w:p w14:paraId="0E0BE404" w14:textId="1AF4FBE7" w:rsidR="00372FFA" w:rsidRPr="005D76BC" w:rsidRDefault="00372FFA" w:rsidP="001B6ECB">
            <w:pPr>
              <w:rPr>
                <w:noProof/>
              </w:rPr>
            </w:pPr>
            <w:r w:rsidRPr="005D76BC">
              <w:rPr>
                <w:noProof/>
              </w:rPr>
              <w:drawing>
                <wp:anchor distT="0" distB="0" distL="114300" distR="114300" simplePos="0" relativeHeight="251687424" behindDoc="0" locked="0" layoutInCell="1" allowOverlap="1" wp14:anchorId="4370A050" wp14:editId="52C2FD45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7620</wp:posOffset>
                  </wp:positionV>
                  <wp:extent cx="3228975" cy="1304935"/>
                  <wp:effectExtent l="0" t="0" r="0" b="9525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1304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B6ECB" w14:paraId="3DE304E9" w14:textId="77777777" w:rsidTr="000B6A6D">
        <w:tc>
          <w:tcPr>
            <w:tcW w:w="1530" w:type="dxa"/>
          </w:tcPr>
          <w:p w14:paraId="16776E02" w14:textId="5B8019AD" w:rsidR="001B6ECB" w:rsidRPr="005D76BC" w:rsidRDefault="001B6ECB" w:rsidP="001B6ECB">
            <w:pPr>
              <w:jc w:val="center"/>
            </w:pPr>
            <w:r w:rsidRPr="005D76BC">
              <w:t>Cinnamon Glazed French Toast Slice</w:t>
            </w:r>
          </w:p>
        </w:tc>
        <w:tc>
          <w:tcPr>
            <w:tcW w:w="10170" w:type="dxa"/>
          </w:tcPr>
          <w:p w14:paraId="7EC3F034" w14:textId="43D297E6" w:rsidR="001B6ECB" w:rsidRPr="005D76BC" w:rsidRDefault="005D362A" w:rsidP="001B6ECB">
            <w:r w:rsidRPr="005D76BC">
              <w:rPr>
                <w:noProof/>
              </w:rPr>
              <w:drawing>
                <wp:inline distT="0" distB="0" distL="0" distR="0" wp14:anchorId="6561EA48" wp14:editId="639AA917">
                  <wp:extent cx="4190866" cy="1943100"/>
                  <wp:effectExtent l="0" t="0" r="63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1350" cy="1957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0128C16B" w14:textId="77777777" w:rsidTr="001A3019">
        <w:trPr>
          <w:trHeight w:val="2663"/>
        </w:trPr>
        <w:tc>
          <w:tcPr>
            <w:tcW w:w="1530" w:type="dxa"/>
          </w:tcPr>
          <w:p w14:paraId="49402899" w14:textId="08B4D839" w:rsidR="001B6ECB" w:rsidRDefault="005D362A" w:rsidP="001B6ECB">
            <w:pPr>
              <w:jc w:val="center"/>
            </w:pPr>
            <w:r w:rsidRPr="005D76BC">
              <w:t xml:space="preserve">Maple </w:t>
            </w:r>
            <w:r w:rsidR="001B6ECB" w:rsidRPr="005D76BC">
              <w:t>Pancake on a Stick</w:t>
            </w:r>
          </w:p>
        </w:tc>
        <w:tc>
          <w:tcPr>
            <w:tcW w:w="10170" w:type="dxa"/>
          </w:tcPr>
          <w:p w14:paraId="3D625A23" w14:textId="300840DB" w:rsidR="001B6ECB" w:rsidRDefault="005D362A" w:rsidP="001B6ECB">
            <w:r>
              <w:rPr>
                <w:noProof/>
              </w:rPr>
              <w:drawing>
                <wp:inline distT="0" distB="0" distL="0" distR="0" wp14:anchorId="47ACEAB9" wp14:editId="74437DBD">
                  <wp:extent cx="5977890" cy="1659924"/>
                  <wp:effectExtent l="0" t="0" r="381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3383" cy="1672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42E3F323" w14:textId="77777777" w:rsidTr="000B6A6D">
        <w:tc>
          <w:tcPr>
            <w:tcW w:w="1530" w:type="dxa"/>
          </w:tcPr>
          <w:p w14:paraId="1390CB0A" w14:textId="7E0BD0A9" w:rsidR="001B6ECB" w:rsidRPr="005D76BC" w:rsidRDefault="001B6ECB" w:rsidP="005D5535">
            <w:pPr>
              <w:jc w:val="center"/>
            </w:pPr>
            <w:r w:rsidRPr="005D76BC">
              <w:t>Mini Cinnamon Waffle Bites</w:t>
            </w:r>
          </w:p>
        </w:tc>
        <w:tc>
          <w:tcPr>
            <w:tcW w:w="10170" w:type="dxa"/>
          </w:tcPr>
          <w:p w14:paraId="34C9F5B5" w14:textId="50707FDB" w:rsidR="001B6ECB" w:rsidRPr="005D76BC" w:rsidRDefault="005D362A" w:rsidP="001B6ECB">
            <w:r w:rsidRPr="005D76BC">
              <w:rPr>
                <w:noProof/>
              </w:rPr>
              <w:drawing>
                <wp:inline distT="0" distB="0" distL="0" distR="0" wp14:anchorId="74A7BF36" wp14:editId="3C596C21">
                  <wp:extent cx="6320790" cy="542925"/>
                  <wp:effectExtent l="0" t="0" r="3810" b="952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8398" cy="543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ECB" w14:paraId="63882454" w14:textId="77777777" w:rsidTr="00E33930">
        <w:trPr>
          <w:trHeight w:val="1448"/>
        </w:trPr>
        <w:tc>
          <w:tcPr>
            <w:tcW w:w="1530" w:type="dxa"/>
          </w:tcPr>
          <w:p w14:paraId="3DF367C2" w14:textId="337B3BE9" w:rsidR="001B6ECB" w:rsidRPr="005D76BC" w:rsidRDefault="001B6ECB" w:rsidP="00E33930">
            <w:pPr>
              <w:jc w:val="center"/>
            </w:pPr>
            <w:r w:rsidRPr="005D76BC">
              <w:t>Wh</w:t>
            </w:r>
            <w:r w:rsidR="001A3019" w:rsidRPr="005D76BC">
              <w:t>ole Grain Pop Tart (Fr</w:t>
            </w:r>
            <w:r w:rsidR="00E33930" w:rsidRPr="005D76BC">
              <w:t>osted Strawberry</w:t>
            </w:r>
            <w:r w:rsidRPr="005D76BC">
              <w:t>)</w:t>
            </w:r>
          </w:p>
        </w:tc>
        <w:tc>
          <w:tcPr>
            <w:tcW w:w="10170" w:type="dxa"/>
          </w:tcPr>
          <w:p w14:paraId="26A1875D" w14:textId="6E9E64CF" w:rsidR="00E14837" w:rsidRPr="005D76BC" w:rsidRDefault="001A3019" w:rsidP="001B6ECB">
            <w:r w:rsidRPr="005D76BC">
              <w:t>Frosted Strawberry</w:t>
            </w:r>
          </w:p>
          <w:p w14:paraId="1136DF5F" w14:textId="49E68430" w:rsidR="00E14837" w:rsidRPr="005D76BC" w:rsidRDefault="001A3019" w:rsidP="001B6ECB">
            <w:r w:rsidRPr="005D76BC">
              <w:rPr>
                <w:noProof/>
              </w:rPr>
              <w:drawing>
                <wp:anchor distT="0" distB="0" distL="114300" distR="114300" simplePos="0" relativeHeight="251678208" behindDoc="0" locked="0" layoutInCell="1" allowOverlap="1" wp14:anchorId="37B307D3" wp14:editId="07366228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37465</wp:posOffset>
                  </wp:positionV>
                  <wp:extent cx="6263640" cy="662305"/>
                  <wp:effectExtent l="0" t="0" r="3810" b="4445"/>
                  <wp:wrapNone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6868" cy="662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5EF95F" w14:textId="77777777" w:rsidR="001A3019" w:rsidRPr="005D76BC" w:rsidRDefault="001A3019" w:rsidP="001B6ECB"/>
          <w:p w14:paraId="278FA089" w14:textId="77777777" w:rsidR="001A3019" w:rsidRPr="005D76BC" w:rsidRDefault="001A3019" w:rsidP="001B6ECB"/>
          <w:p w14:paraId="60B4F031" w14:textId="77777777" w:rsidR="001A3019" w:rsidRPr="005D76BC" w:rsidRDefault="001A3019" w:rsidP="001B6ECB"/>
          <w:p w14:paraId="3DE05E22" w14:textId="1ACAC626" w:rsidR="001B6ECB" w:rsidRPr="005D76BC" w:rsidRDefault="001B6ECB" w:rsidP="00E33930"/>
        </w:tc>
      </w:tr>
      <w:tr w:rsidR="00E33930" w14:paraId="4EA44C2F" w14:textId="77777777" w:rsidTr="00E33930">
        <w:trPr>
          <w:trHeight w:val="1178"/>
        </w:trPr>
        <w:tc>
          <w:tcPr>
            <w:tcW w:w="1530" w:type="dxa"/>
          </w:tcPr>
          <w:p w14:paraId="2630C091" w14:textId="4DC8B6CA" w:rsidR="00E33930" w:rsidRPr="005D76BC" w:rsidRDefault="00E33930" w:rsidP="00E33930">
            <w:pPr>
              <w:jc w:val="center"/>
            </w:pPr>
            <w:r w:rsidRPr="005D76BC">
              <w:t>Whole Grain Pop Tart (Frosted Blueberry)</w:t>
            </w:r>
          </w:p>
        </w:tc>
        <w:tc>
          <w:tcPr>
            <w:tcW w:w="10170" w:type="dxa"/>
          </w:tcPr>
          <w:p w14:paraId="3758398B" w14:textId="702057D9" w:rsidR="00E33930" w:rsidRPr="005D76BC" w:rsidRDefault="00E33930" w:rsidP="001B6ECB">
            <w:r w:rsidRPr="005D76BC">
              <w:rPr>
                <w:noProof/>
              </w:rPr>
              <w:drawing>
                <wp:anchor distT="0" distB="0" distL="114300" distR="114300" simplePos="0" relativeHeight="251680256" behindDoc="0" locked="0" layoutInCell="1" allowOverlap="1" wp14:anchorId="4FA98AB3" wp14:editId="5DB7D2B2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82550</wp:posOffset>
                  </wp:positionV>
                  <wp:extent cx="6320790" cy="800100"/>
                  <wp:effectExtent l="0" t="0" r="3810" b="0"/>
                  <wp:wrapNone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B6ECB" w14:paraId="6D69BD7A" w14:textId="77777777" w:rsidTr="00E33930">
        <w:trPr>
          <w:trHeight w:val="890"/>
        </w:trPr>
        <w:tc>
          <w:tcPr>
            <w:tcW w:w="1530" w:type="dxa"/>
          </w:tcPr>
          <w:p w14:paraId="78E68C85" w14:textId="45453624" w:rsidR="001B6ECB" w:rsidRPr="005D76BC" w:rsidRDefault="001B6ECB" w:rsidP="001B6ECB">
            <w:pPr>
              <w:jc w:val="center"/>
            </w:pPr>
            <w:r w:rsidRPr="005D76BC">
              <w:t>Turkey Sausage Patty</w:t>
            </w:r>
          </w:p>
        </w:tc>
        <w:tc>
          <w:tcPr>
            <w:tcW w:w="10170" w:type="dxa"/>
          </w:tcPr>
          <w:p w14:paraId="3FA9BAA2" w14:textId="7477EE94" w:rsidR="001B6ECB" w:rsidRPr="005D76BC" w:rsidRDefault="005D362A" w:rsidP="001B6ECB">
            <w:r w:rsidRPr="005D76BC">
              <w:rPr>
                <w:noProof/>
              </w:rPr>
              <w:drawing>
                <wp:anchor distT="0" distB="0" distL="114300" distR="114300" simplePos="0" relativeHeight="251682304" behindDoc="0" locked="0" layoutInCell="1" allowOverlap="1" wp14:anchorId="36606ABC" wp14:editId="4D49A47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3810</wp:posOffset>
                  </wp:positionV>
                  <wp:extent cx="4700270" cy="523240"/>
                  <wp:effectExtent l="0" t="0" r="508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0270" cy="523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1B6ECB" w14:paraId="7BADDDFE" w14:textId="77777777" w:rsidTr="00372FFA">
        <w:trPr>
          <w:trHeight w:val="2060"/>
        </w:trPr>
        <w:tc>
          <w:tcPr>
            <w:tcW w:w="1530" w:type="dxa"/>
          </w:tcPr>
          <w:p w14:paraId="0C96EF5A" w14:textId="1147CAA6" w:rsidR="001B6ECB" w:rsidRPr="005D76BC" w:rsidRDefault="001B6ECB" w:rsidP="001B6ECB">
            <w:pPr>
              <w:jc w:val="center"/>
            </w:pPr>
            <w:r w:rsidRPr="005D76BC">
              <w:t>Chicken Biscuit Sandwich</w:t>
            </w:r>
            <w:r w:rsidR="00372FFA">
              <w:t xml:space="preserve">- </w:t>
            </w:r>
            <w:r w:rsidR="00372FFA" w:rsidRPr="00372FFA">
              <w:rPr>
                <w:b/>
              </w:rPr>
              <w:t>Chicken Patty</w:t>
            </w:r>
          </w:p>
        </w:tc>
        <w:tc>
          <w:tcPr>
            <w:tcW w:w="10170" w:type="dxa"/>
          </w:tcPr>
          <w:p w14:paraId="49156A9C" w14:textId="2988E168" w:rsidR="005D362A" w:rsidRPr="005D76BC" w:rsidRDefault="00372FFA" w:rsidP="001B6ECB">
            <w:r w:rsidRPr="005D76BC">
              <w:rPr>
                <w:noProof/>
              </w:rPr>
              <w:drawing>
                <wp:anchor distT="0" distB="0" distL="114300" distR="114300" simplePos="0" relativeHeight="251666944" behindDoc="0" locked="0" layoutInCell="1" allowOverlap="1" wp14:anchorId="3486EE9B" wp14:editId="1E3661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14605</wp:posOffset>
                  </wp:positionV>
                  <wp:extent cx="2846705" cy="1266825"/>
                  <wp:effectExtent l="0" t="0" r="0" b="9525"/>
                  <wp:wrapNone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6705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A3019" w:rsidRPr="005D76BC">
              <w:t xml:space="preserve">                                                                         </w:t>
            </w:r>
          </w:p>
          <w:p w14:paraId="1E4E26E5" w14:textId="647C2D10" w:rsidR="005D362A" w:rsidRPr="005D76BC" w:rsidRDefault="005D362A" w:rsidP="001B6ECB"/>
          <w:p w14:paraId="11D2FE20" w14:textId="28B57254" w:rsidR="005D362A" w:rsidRPr="005D76BC" w:rsidRDefault="005D362A" w:rsidP="001B6ECB"/>
          <w:p w14:paraId="47D28748" w14:textId="5E1952F8" w:rsidR="005D362A" w:rsidRPr="005D76BC" w:rsidRDefault="005D362A" w:rsidP="001B6ECB"/>
          <w:p w14:paraId="379F91F7" w14:textId="08195B07" w:rsidR="005D362A" w:rsidRPr="005D76BC" w:rsidRDefault="005D362A" w:rsidP="001B6ECB">
            <w:pPr>
              <w:rPr>
                <w:noProof/>
              </w:rPr>
            </w:pPr>
          </w:p>
          <w:p w14:paraId="09029BA4" w14:textId="77777777" w:rsidR="005D362A" w:rsidRPr="005D76BC" w:rsidRDefault="005D362A" w:rsidP="001B6ECB">
            <w:pPr>
              <w:rPr>
                <w:noProof/>
              </w:rPr>
            </w:pPr>
          </w:p>
          <w:p w14:paraId="15691741" w14:textId="1725D064" w:rsidR="001B6ECB" w:rsidRPr="005D76BC" w:rsidRDefault="001B6ECB" w:rsidP="001B6ECB"/>
        </w:tc>
      </w:tr>
      <w:tr w:rsidR="00372FFA" w14:paraId="66AFFFF3" w14:textId="77777777" w:rsidTr="00372FFA">
        <w:trPr>
          <w:trHeight w:val="2150"/>
        </w:trPr>
        <w:tc>
          <w:tcPr>
            <w:tcW w:w="1530" w:type="dxa"/>
          </w:tcPr>
          <w:p w14:paraId="7E748343" w14:textId="49D12F72" w:rsidR="00372FFA" w:rsidRDefault="00372FFA" w:rsidP="001B6ECB">
            <w:pPr>
              <w:jc w:val="center"/>
            </w:pPr>
            <w:r w:rsidRPr="005D76BC">
              <w:t>Chicken Biscuit Sandwich</w:t>
            </w:r>
            <w:r>
              <w:t xml:space="preserve">- </w:t>
            </w:r>
            <w:r w:rsidRPr="00372FFA">
              <w:rPr>
                <w:b/>
              </w:rPr>
              <w:t>Biscuit</w:t>
            </w:r>
          </w:p>
        </w:tc>
        <w:tc>
          <w:tcPr>
            <w:tcW w:w="10170" w:type="dxa"/>
          </w:tcPr>
          <w:p w14:paraId="56DC90E8" w14:textId="1224AA78" w:rsidR="00372FFA" w:rsidRDefault="00372FFA" w:rsidP="001B6ECB">
            <w:r w:rsidRPr="005D76BC">
              <w:rPr>
                <w:noProof/>
              </w:rPr>
              <w:drawing>
                <wp:anchor distT="0" distB="0" distL="114300" distR="114300" simplePos="0" relativeHeight="251689472" behindDoc="0" locked="0" layoutInCell="1" allowOverlap="1" wp14:anchorId="23AC68D4" wp14:editId="3A095DB4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985</wp:posOffset>
                  </wp:positionV>
                  <wp:extent cx="3529736" cy="131445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9736" cy="1314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B6ECB" w14:paraId="673AF061" w14:textId="77777777" w:rsidTr="00E33930">
        <w:trPr>
          <w:trHeight w:val="1268"/>
        </w:trPr>
        <w:tc>
          <w:tcPr>
            <w:tcW w:w="1530" w:type="dxa"/>
          </w:tcPr>
          <w:p w14:paraId="582A611E" w14:textId="591AAC3E" w:rsidR="001B6ECB" w:rsidRPr="005D76BC" w:rsidRDefault="001A3019" w:rsidP="001B6ECB">
            <w:pPr>
              <w:jc w:val="center"/>
            </w:pPr>
            <w:r w:rsidRPr="005D76BC">
              <w:t xml:space="preserve">Mini </w:t>
            </w:r>
            <w:r w:rsidR="005D5535">
              <w:t xml:space="preserve">Confetti </w:t>
            </w:r>
            <w:r w:rsidRPr="005D76BC">
              <w:t xml:space="preserve">Pancakes </w:t>
            </w:r>
            <w:r w:rsidR="001B6ECB" w:rsidRPr="005D76BC">
              <w:t xml:space="preserve"> </w:t>
            </w:r>
          </w:p>
        </w:tc>
        <w:tc>
          <w:tcPr>
            <w:tcW w:w="10170" w:type="dxa"/>
          </w:tcPr>
          <w:p w14:paraId="6CDCA1E0" w14:textId="51893890" w:rsidR="001B6ECB" w:rsidRPr="005D76BC" w:rsidRDefault="00E14837" w:rsidP="00E33930">
            <w:pPr>
              <w:rPr>
                <w:noProof/>
              </w:rPr>
            </w:pPr>
            <w:r w:rsidRPr="005D76BC">
              <w:rPr>
                <w:noProof/>
              </w:rPr>
              <w:drawing>
                <wp:anchor distT="0" distB="0" distL="114300" distR="114300" simplePos="0" relativeHeight="251681280" behindDoc="0" locked="0" layoutInCell="1" allowOverlap="1" wp14:anchorId="21C7898E" wp14:editId="1FE211DD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59055</wp:posOffset>
                  </wp:positionV>
                  <wp:extent cx="6320790" cy="628650"/>
                  <wp:effectExtent l="0" t="0" r="3810" b="0"/>
                  <wp:wrapNone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14837" w14:paraId="7DA93673" w14:textId="77777777" w:rsidTr="000B6A6D">
        <w:tc>
          <w:tcPr>
            <w:tcW w:w="1530" w:type="dxa"/>
          </w:tcPr>
          <w:p w14:paraId="37B5B7D2" w14:textId="5B833275" w:rsidR="00E14837" w:rsidRPr="005D76BC" w:rsidRDefault="00E14837" w:rsidP="00E14837">
            <w:pPr>
              <w:jc w:val="center"/>
            </w:pPr>
            <w:r w:rsidRPr="005D76BC">
              <w:t>Banana Bread</w:t>
            </w:r>
          </w:p>
        </w:tc>
        <w:tc>
          <w:tcPr>
            <w:tcW w:w="10170" w:type="dxa"/>
          </w:tcPr>
          <w:p w14:paraId="5159D0B9" w14:textId="02604FCA" w:rsidR="00E14837" w:rsidRPr="005D76BC" w:rsidRDefault="00B43ECE" w:rsidP="00E14837">
            <w:r w:rsidRPr="005D76BC">
              <w:rPr>
                <w:noProof/>
              </w:rPr>
              <w:drawing>
                <wp:inline distT="0" distB="0" distL="0" distR="0" wp14:anchorId="43E1A5B7" wp14:editId="04B05AB7">
                  <wp:extent cx="2162175" cy="135570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3977" cy="136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4837" w14:paraId="36F84F39" w14:textId="77777777" w:rsidTr="000B6A6D">
        <w:tc>
          <w:tcPr>
            <w:tcW w:w="1530" w:type="dxa"/>
          </w:tcPr>
          <w:p w14:paraId="5F9AD389" w14:textId="447D5F24" w:rsidR="00E14837" w:rsidRPr="005D76BC" w:rsidRDefault="00E14837" w:rsidP="00E14837">
            <w:pPr>
              <w:jc w:val="center"/>
            </w:pPr>
            <w:r w:rsidRPr="005D76BC">
              <w:t>Breakfast Bun</w:t>
            </w:r>
          </w:p>
        </w:tc>
        <w:tc>
          <w:tcPr>
            <w:tcW w:w="10170" w:type="dxa"/>
          </w:tcPr>
          <w:p w14:paraId="51B20F0D" w14:textId="72B21535" w:rsidR="00E14837" w:rsidRPr="005D76BC" w:rsidRDefault="005D76BC" w:rsidP="00E14837">
            <w:r w:rsidRPr="005D76BC">
              <w:rPr>
                <w:noProof/>
              </w:rPr>
              <w:drawing>
                <wp:inline distT="0" distB="0" distL="0" distR="0" wp14:anchorId="34E481C0" wp14:editId="39498E7A">
                  <wp:extent cx="2038350" cy="1661351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3483" cy="1665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4837" w14:paraId="2FAC73F1" w14:textId="77777777" w:rsidTr="000B6A6D">
        <w:tc>
          <w:tcPr>
            <w:tcW w:w="1530" w:type="dxa"/>
          </w:tcPr>
          <w:p w14:paraId="6F040DF4" w14:textId="31BF8216" w:rsidR="00E14837" w:rsidRDefault="00E14837" w:rsidP="005D5535">
            <w:pPr>
              <w:jc w:val="center"/>
            </w:pPr>
            <w:r>
              <w:t xml:space="preserve">Mini </w:t>
            </w:r>
            <w:r w:rsidR="005D5535">
              <w:t xml:space="preserve">Blueberry </w:t>
            </w:r>
            <w:r>
              <w:t>Muffin</w:t>
            </w:r>
            <w:r w:rsidR="005D5535">
              <w:t>s</w:t>
            </w:r>
          </w:p>
        </w:tc>
        <w:tc>
          <w:tcPr>
            <w:tcW w:w="10170" w:type="dxa"/>
          </w:tcPr>
          <w:p w14:paraId="09983817" w14:textId="44AECDBF" w:rsidR="00E14837" w:rsidRDefault="00E14837" w:rsidP="00E14837">
            <w:r>
              <w:rPr>
                <w:noProof/>
              </w:rPr>
              <w:drawing>
                <wp:inline distT="0" distB="0" distL="0" distR="0" wp14:anchorId="0117FED1" wp14:editId="71DF05A4">
                  <wp:extent cx="5876925" cy="752180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1019" cy="753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4837" w14:paraId="060FBE00" w14:textId="77777777" w:rsidTr="000B6A6D">
        <w:tc>
          <w:tcPr>
            <w:tcW w:w="1530" w:type="dxa"/>
          </w:tcPr>
          <w:p w14:paraId="05E8B720" w14:textId="55B95650" w:rsidR="00E14837" w:rsidRDefault="00B43ECE" w:rsidP="00E14837">
            <w:pPr>
              <w:jc w:val="center"/>
            </w:pPr>
            <w:r w:rsidRPr="005D76BC">
              <w:t>Syrup Cup</w:t>
            </w:r>
          </w:p>
        </w:tc>
        <w:tc>
          <w:tcPr>
            <w:tcW w:w="10170" w:type="dxa"/>
          </w:tcPr>
          <w:p w14:paraId="4BC6008B" w14:textId="15D260EA" w:rsidR="00E14837" w:rsidRDefault="00B43ECE" w:rsidP="00E14837">
            <w:r>
              <w:rPr>
                <w:noProof/>
              </w:rPr>
              <w:drawing>
                <wp:inline distT="0" distB="0" distL="0" distR="0" wp14:anchorId="42DCA17D" wp14:editId="252BFFE5">
                  <wp:extent cx="2780952" cy="352381"/>
                  <wp:effectExtent l="0" t="0" r="63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0952" cy="352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9B7A2A" w14:textId="7057E7C1" w:rsidR="000B6A6D" w:rsidRDefault="000B6A6D" w:rsidP="009178E5">
      <w:pPr>
        <w:jc w:val="center"/>
      </w:pPr>
    </w:p>
    <w:sectPr w:rsidR="000B6A6D" w:rsidSect="005D5535">
      <w:headerReference w:type="default" r:id="rId3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6F52C" w14:textId="77777777" w:rsidR="00E86063" w:rsidRDefault="00E86063" w:rsidP="00E86063">
      <w:pPr>
        <w:spacing w:after="0" w:line="240" w:lineRule="auto"/>
      </w:pPr>
      <w:r>
        <w:separator/>
      </w:r>
    </w:p>
  </w:endnote>
  <w:endnote w:type="continuationSeparator" w:id="0">
    <w:p w14:paraId="2AB2EBEA" w14:textId="77777777" w:rsidR="00E86063" w:rsidRDefault="00E86063" w:rsidP="00E86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47908" w14:textId="77777777" w:rsidR="00E86063" w:rsidRDefault="00E86063" w:rsidP="00E86063">
      <w:pPr>
        <w:spacing w:after="0" w:line="240" w:lineRule="auto"/>
      </w:pPr>
      <w:r>
        <w:separator/>
      </w:r>
    </w:p>
  </w:footnote>
  <w:footnote w:type="continuationSeparator" w:id="0">
    <w:p w14:paraId="13F4DBB3" w14:textId="77777777" w:rsidR="00E86063" w:rsidRDefault="00E86063" w:rsidP="00E86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AB626" w14:textId="0B52B5CE" w:rsidR="00E86063" w:rsidRDefault="00E86063" w:rsidP="00E86063">
    <w:pPr>
      <w:pStyle w:val="Header"/>
      <w:jc w:val="center"/>
    </w:pPr>
    <w:r>
      <w:t xml:space="preserve"> 2021</w:t>
    </w:r>
    <w:r w:rsidR="008C14CB">
      <w:t>-2022- Breakfast Brand and Ingredient List</w:t>
    </w:r>
  </w:p>
  <w:p w14:paraId="152A87C7" w14:textId="77777777" w:rsidR="00E86063" w:rsidRDefault="00E860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rI0NDK3NDEyMDJX0lEKTi0uzszPAykwrwUAldMtsCwAAAA="/>
  </w:docVars>
  <w:rsids>
    <w:rsidRoot w:val="00C56B39"/>
    <w:rsid w:val="00084E0A"/>
    <w:rsid w:val="000B6A6D"/>
    <w:rsid w:val="000D0F2B"/>
    <w:rsid w:val="00175B6C"/>
    <w:rsid w:val="00196FFC"/>
    <w:rsid w:val="001A3019"/>
    <w:rsid w:val="001B6ECB"/>
    <w:rsid w:val="001D2778"/>
    <w:rsid w:val="00220568"/>
    <w:rsid w:val="002B6590"/>
    <w:rsid w:val="00372FFA"/>
    <w:rsid w:val="003C3094"/>
    <w:rsid w:val="00464FC9"/>
    <w:rsid w:val="004755A0"/>
    <w:rsid w:val="005A7457"/>
    <w:rsid w:val="005D362A"/>
    <w:rsid w:val="005D5535"/>
    <w:rsid w:val="005D76BC"/>
    <w:rsid w:val="006C29F3"/>
    <w:rsid w:val="006C4AD9"/>
    <w:rsid w:val="00750B0D"/>
    <w:rsid w:val="00780F32"/>
    <w:rsid w:val="007B7790"/>
    <w:rsid w:val="008118A8"/>
    <w:rsid w:val="008C14CB"/>
    <w:rsid w:val="009178E5"/>
    <w:rsid w:val="009727D5"/>
    <w:rsid w:val="009F13F8"/>
    <w:rsid w:val="00A40DA3"/>
    <w:rsid w:val="00A52404"/>
    <w:rsid w:val="00B052E9"/>
    <w:rsid w:val="00B07D14"/>
    <w:rsid w:val="00B43ECE"/>
    <w:rsid w:val="00C402A8"/>
    <w:rsid w:val="00C56B39"/>
    <w:rsid w:val="00C60E6A"/>
    <w:rsid w:val="00CA5C3F"/>
    <w:rsid w:val="00D70534"/>
    <w:rsid w:val="00D82694"/>
    <w:rsid w:val="00DB02C4"/>
    <w:rsid w:val="00DC1EE2"/>
    <w:rsid w:val="00E03F46"/>
    <w:rsid w:val="00E14837"/>
    <w:rsid w:val="00E25EF1"/>
    <w:rsid w:val="00E33930"/>
    <w:rsid w:val="00E86063"/>
    <w:rsid w:val="00F27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DEE9E"/>
  <w15:chartTrackingRefBased/>
  <w15:docId w15:val="{1ACC5B51-FCB1-4378-A095-08A1AD6EF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6B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6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56B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B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56B3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063"/>
  </w:style>
  <w:style w:type="paragraph" w:styleId="Footer">
    <w:name w:val="footer"/>
    <w:basedOn w:val="Normal"/>
    <w:link w:val="Foot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7B8F4-FAC2-4508-B14A-42F9D6D0B25E}">
  <ds:schemaRefs>
    <ds:schemaRef ds:uri="0c065e97-39a5-41eb-adce-ffbc79a09d28"/>
    <ds:schemaRef ds:uri="http://purl.org/dc/dcmitype/"/>
    <ds:schemaRef ds:uri="http://purl.org/dc/terms/"/>
    <ds:schemaRef ds:uri="f2898320-3d71-4497-9dd0-344190b20d88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120257-9980-42E7-B316-2D6E91A21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552F58-4EAE-448E-912F-843D6148A8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483BF8-B2A2-4421-B4B6-CFFE1056A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atterson</dc:creator>
  <cp:keywords/>
  <dc:description/>
  <cp:lastModifiedBy>Karen M. Patterson</cp:lastModifiedBy>
  <cp:revision>4</cp:revision>
  <dcterms:created xsi:type="dcterms:W3CDTF">2021-08-05T20:12:00Z</dcterms:created>
  <dcterms:modified xsi:type="dcterms:W3CDTF">2021-08-06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